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388A6F" w14:textId="77777777" w:rsidR="00A877B3" w:rsidRPr="00943498" w:rsidRDefault="00A877B3" w:rsidP="00DC1348">
      <w:pPr>
        <w:spacing w:line="480" w:lineRule="auto"/>
        <w:rPr>
          <w:rFonts w:ascii="Times New Roman" w:hAnsi="Times New Roman" w:cs="Times New Roman"/>
          <w:color w:val="000000" w:themeColor="text1"/>
          <w:sz w:val="24"/>
        </w:rPr>
      </w:pPr>
    </w:p>
    <w:p w14:paraId="4A23A222" w14:textId="77777777" w:rsidR="00A877B3" w:rsidRPr="00943498" w:rsidRDefault="00A877B3" w:rsidP="00DC1348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943498">
        <w:rPr>
          <w:rFonts w:ascii="Times New Roman" w:hAnsi="Times New Roman" w:cs="Times New Roman"/>
          <w:b/>
          <w:bCs/>
          <w:color w:val="000000" w:themeColor="text1"/>
          <w:sz w:val="24"/>
        </w:rPr>
        <w:t>Supporting data</w:t>
      </w:r>
    </w:p>
    <w:p w14:paraId="540FDC13" w14:textId="69F368C2" w:rsidR="00DC1348" w:rsidRDefault="00A877B3" w:rsidP="00DC1348">
      <w:pPr>
        <w:spacing w:line="480" w:lineRule="auto"/>
        <w:rPr>
          <w:rFonts w:ascii="Times New Roman" w:hAnsi="Times New Roman" w:cs="Times New Roman"/>
          <w:color w:val="000000" w:themeColor="text1"/>
          <w:sz w:val="24"/>
        </w:rPr>
      </w:pPr>
      <w:bookmarkStart w:id="0" w:name="_Hlk140136656"/>
      <w:r w:rsidRPr="00943498">
        <w:rPr>
          <w:rFonts w:ascii="Times New Roman" w:hAnsi="Times New Roman" w:cs="Times New Roman"/>
          <w:color w:val="000000" w:themeColor="text1"/>
          <w:sz w:val="24"/>
        </w:rPr>
        <w:t>Figure S1</w:t>
      </w:r>
      <w:bookmarkEnd w:id="0"/>
      <w:r w:rsidRPr="00943498">
        <w:rPr>
          <w:rFonts w:ascii="Times New Roman" w:hAnsi="Times New Roman" w:cs="Times New Roman"/>
          <w:color w:val="000000" w:themeColor="text1"/>
          <w:sz w:val="24"/>
        </w:rPr>
        <w:t xml:space="preserve">. ROC curve of the nomogram in asymptomatic </w:t>
      </w:r>
      <w:proofErr w:type="spellStart"/>
      <w:r w:rsidRPr="00943498">
        <w:rPr>
          <w:rFonts w:ascii="Times New Roman" w:hAnsi="Times New Roman" w:cs="Times New Roman"/>
          <w:color w:val="000000" w:themeColor="text1"/>
          <w:sz w:val="24"/>
        </w:rPr>
        <w:t>neurosyphilis</w:t>
      </w:r>
      <w:proofErr w:type="spellEnd"/>
      <w:r w:rsidRPr="00943498">
        <w:rPr>
          <w:rFonts w:ascii="Times New Roman" w:hAnsi="Times New Roman" w:cs="Times New Roman"/>
          <w:color w:val="000000" w:themeColor="text1"/>
          <w:sz w:val="24"/>
        </w:rPr>
        <w:t xml:space="preserve"> cohort.</w:t>
      </w:r>
    </w:p>
    <w:p w14:paraId="3A06D5CF" w14:textId="1F7B9CDE" w:rsidR="00DB61C0" w:rsidRPr="00943498" w:rsidRDefault="00DB61C0" w:rsidP="00DC1348">
      <w:pPr>
        <w:spacing w:line="480" w:lineRule="auto"/>
        <w:rPr>
          <w:rFonts w:ascii="Times New Roman" w:hAnsi="Times New Roman" w:cs="Times New Roman"/>
          <w:color w:val="000000" w:themeColor="text1"/>
          <w:sz w:val="24"/>
        </w:rPr>
      </w:pPr>
      <w:bookmarkStart w:id="1" w:name="_GoBack"/>
      <w:r>
        <w:rPr>
          <w:rFonts w:ascii="Times New Roman" w:hAnsi="Times New Roman" w:cs="Times New Roman"/>
          <w:noProof/>
          <w:color w:val="000000" w:themeColor="text1"/>
          <w:sz w:val="24"/>
          <w:lang w:val="en-IN" w:eastAsia="en-IN"/>
        </w:rPr>
        <w:drawing>
          <wp:inline distT="0" distB="0" distL="0" distR="0" wp14:anchorId="643DA2B3" wp14:editId="280D6896">
            <wp:extent cx="4498848" cy="359968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0950268824000074sup00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848" cy="359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DB61C0" w:rsidRPr="00943498" w:rsidSect="00E76080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995845" w14:textId="77777777" w:rsidR="00920E22" w:rsidRDefault="00920E22">
      <w:r>
        <w:separator/>
      </w:r>
    </w:p>
  </w:endnote>
  <w:endnote w:type="continuationSeparator" w:id="0">
    <w:p w14:paraId="68F236C8" w14:textId="77777777" w:rsidR="00920E22" w:rsidRDefault="00920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3237652"/>
      <w:docPartObj>
        <w:docPartGallery w:val="Page Numbers (Bottom of Page)"/>
        <w:docPartUnique/>
      </w:docPartObj>
    </w:sdtPr>
    <w:sdtEndPr/>
    <w:sdtContent>
      <w:p w14:paraId="4006604F" w14:textId="75429006" w:rsidR="00AC27F8" w:rsidRDefault="00DB61C0" w:rsidP="00D34B8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B61C0">
          <w:rPr>
            <w:noProof/>
            <w:lang w:val="zh-CN"/>
          </w:rPr>
          <w:t>1</w:t>
        </w:r>
        <w:r>
          <w:fldChar w:fldCharType="end"/>
        </w:r>
      </w:p>
    </w:sdtContent>
  </w:sdt>
  <w:p w14:paraId="4FA996FB" w14:textId="77777777" w:rsidR="00AC27F8" w:rsidRDefault="00AC27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07B55" w14:textId="77777777" w:rsidR="00920E22" w:rsidRDefault="00920E22">
      <w:r>
        <w:separator/>
      </w:r>
    </w:p>
  </w:footnote>
  <w:footnote w:type="continuationSeparator" w:id="0">
    <w:p w14:paraId="2863CCA6" w14:textId="77777777" w:rsidR="00920E22" w:rsidRDefault="00920E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CB86FE2"/>
    <w:multiLevelType w:val="multilevel"/>
    <w:tmpl w:val="9CB86FE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DF2C7A"/>
    <w:multiLevelType w:val="multilevel"/>
    <w:tmpl w:val="9DDF2C7A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D82B7F"/>
    <w:multiLevelType w:val="multilevel"/>
    <w:tmpl w:val="A4D82B7F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9E64522"/>
    <w:multiLevelType w:val="multilevel"/>
    <w:tmpl w:val="A9E64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7544FBF"/>
    <w:multiLevelType w:val="multilevel"/>
    <w:tmpl w:val="B7544FBF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BEE5B045"/>
    <w:multiLevelType w:val="multilevel"/>
    <w:tmpl w:val="BEE5B04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2301F18"/>
    <w:multiLevelType w:val="multilevel"/>
    <w:tmpl w:val="02301F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C3D3CF7"/>
    <w:multiLevelType w:val="hybridMultilevel"/>
    <w:tmpl w:val="096A7A0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17F55913"/>
    <w:multiLevelType w:val="hybridMultilevel"/>
    <w:tmpl w:val="E8C453A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A8E6969"/>
    <w:multiLevelType w:val="hybridMultilevel"/>
    <w:tmpl w:val="5054062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23ADAB23"/>
    <w:multiLevelType w:val="multilevel"/>
    <w:tmpl w:val="23ADAB23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43113C9"/>
    <w:multiLevelType w:val="hybridMultilevel"/>
    <w:tmpl w:val="954AB88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474D08D7"/>
    <w:multiLevelType w:val="hybridMultilevel"/>
    <w:tmpl w:val="1E46DA5E"/>
    <w:lvl w:ilvl="0" w:tplc="A894D61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4C8D96D6"/>
    <w:multiLevelType w:val="multilevel"/>
    <w:tmpl w:val="4C8D96D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F6BE8DE"/>
    <w:multiLevelType w:val="multilevel"/>
    <w:tmpl w:val="4F6BE8D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BD4F5A"/>
    <w:multiLevelType w:val="hybridMultilevel"/>
    <w:tmpl w:val="010C80C6"/>
    <w:lvl w:ilvl="0" w:tplc="A894D61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81F2DC0"/>
    <w:multiLevelType w:val="multilevel"/>
    <w:tmpl w:val="681F2DC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4"/>
  </w:num>
  <w:num w:numId="4">
    <w:abstractNumId w:val="13"/>
  </w:num>
  <w:num w:numId="5">
    <w:abstractNumId w:val="16"/>
  </w:num>
  <w:num w:numId="6">
    <w:abstractNumId w:val="10"/>
  </w:num>
  <w:num w:numId="7">
    <w:abstractNumId w:val="4"/>
  </w:num>
  <w:num w:numId="8">
    <w:abstractNumId w:val="5"/>
  </w:num>
  <w:num w:numId="9">
    <w:abstractNumId w:val="0"/>
  </w:num>
  <w:num w:numId="10">
    <w:abstractNumId w:val="1"/>
  </w:num>
  <w:num w:numId="11">
    <w:abstractNumId w:val="6"/>
  </w:num>
  <w:num w:numId="12">
    <w:abstractNumId w:val="7"/>
  </w:num>
  <w:num w:numId="13">
    <w:abstractNumId w:val="11"/>
  </w:num>
  <w:num w:numId="14">
    <w:abstractNumId w:val="8"/>
  </w:num>
  <w:num w:numId="15">
    <w:abstractNumId w:val="9"/>
  </w:num>
  <w:num w:numId="16">
    <w:abstractNumId w:val="12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szA1sjS2NDSyMDBX0lEKTi0uzszPAykwtKwFANw45RI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877B3"/>
    <w:rsid w:val="000628F5"/>
    <w:rsid w:val="00064C3E"/>
    <w:rsid w:val="000705E4"/>
    <w:rsid w:val="0008260E"/>
    <w:rsid w:val="00115381"/>
    <w:rsid w:val="00122E1A"/>
    <w:rsid w:val="00144BD7"/>
    <w:rsid w:val="001527DC"/>
    <w:rsid w:val="001847DD"/>
    <w:rsid w:val="00194CF7"/>
    <w:rsid w:val="001A39BC"/>
    <w:rsid w:val="001F407D"/>
    <w:rsid w:val="00203B83"/>
    <w:rsid w:val="00206F8C"/>
    <w:rsid w:val="00211FA9"/>
    <w:rsid w:val="0022623D"/>
    <w:rsid w:val="00234F55"/>
    <w:rsid w:val="00250FAE"/>
    <w:rsid w:val="00252109"/>
    <w:rsid w:val="00255D5E"/>
    <w:rsid w:val="002635D6"/>
    <w:rsid w:val="002946BA"/>
    <w:rsid w:val="002A3CC2"/>
    <w:rsid w:val="002D324A"/>
    <w:rsid w:val="003004F2"/>
    <w:rsid w:val="00316923"/>
    <w:rsid w:val="0032425D"/>
    <w:rsid w:val="003331E0"/>
    <w:rsid w:val="003342E7"/>
    <w:rsid w:val="003840C0"/>
    <w:rsid w:val="00391F2A"/>
    <w:rsid w:val="0039669D"/>
    <w:rsid w:val="003A2E6D"/>
    <w:rsid w:val="003A4F5D"/>
    <w:rsid w:val="003F20C8"/>
    <w:rsid w:val="003F620F"/>
    <w:rsid w:val="00403B16"/>
    <w:rsid w:val="00422B9D"/>
    <w:rsid w:val="00425E59"/>
    <w:rsid w:val="00442618"/>
    <w:rsid w:val="004E2F93"/>
    <w:rsid w:val="00500518"/>
    <w:rsid w:val="005044DF"/>
    <w:rsid w:val="00560584"/>
    <w:rsid w:val="005620F6"/>
    <w:rsid w:val="00575850"/>
    <w:rsid w:val="0059365A"/>
    <w:rsid w:val="005962C6"/>
    <w:rsid w:val="005A4D6F"/>
    <w:rsid w:val="005B68DD"/>
    <w:rsid w:val="005B6B53"/>
    <w:rsid w:val="005D08A2"/>
    <w:rsid w:val="005E560E"/>
    <w:rsid w:val="005F3BD8"/>
    <w:rsid w:val="0060424F"/>
    <w:rsid w:val="006107AF"/>
    <w:rsid w:val="00643635"/>
    <w:rsid w:val="00650418"/>
    <w:rsid w:val="00675C08"/>
    <w:rsid w:val="006836E1"/>
    <w:rsid w:val="006A1A08"/>
    <w:rsid w:val="006B65EB"/>
    <w:rsid w:val="006B7A63"/>
    <w:rsid w:val="006D77A5"/>
    <w:rsid w:val="006F5D28"/>
    <w:rsid w:val="006F6EDB"/>
    <w:rsid w:val="0072359C"/>
    <w:rsid w:val="0075183A"/>
    <w:rsid w:val="00760CD3"/>
    <w:rsid w:val="00766AB6"/>
    <w:rsid w:val="00776224"/>
    <w:rsid w:val="007908D6"/>
    <w:rsid w:val="00790BD5"/>
    <w:rsid w:val="00790D39"/>
    <w:rsid w:val="0079407D"/>
    <w:rsid w:val="007D62D9"/>
    <w:rsid w:val="007D6B64"/>
    <w:rsid w:val="007F6C0C"/>
    <w:rsid w:val="00837D19"/>
    <w:rsid w:val="00840204"/>
    <w:rsid w:val="0086073B"/>
    <w:rsid w:val="00861B8B"/>
    <w:rsid w:val="008B4BF0"/>
    <w:rsid w:val="008C0350"/>
    <w:rsid w:val="008C5697"/>
    <w:rsid w:val="008D1268"/>
    <w:rsid w:val="008D580E"/>
    <w:rsid w:val="008D5F6A"/>
    <w:rsid w:val="008D721B"/>
    <w:rsid w:val="008F22CB"/>
    <w:rsid w:val="00902C83"/>
    <w:rsid w:val="00920E22"/>
    <w:rsid w:val="00926F8E"/>
    <w:rsid w:val="00943498"/>
    <w:rsid w:val="00944A49"/>
    <w:rsid w:val="00A576C6"/>
    <w:rsid w:val="00A61818"/>
    <w:rsid w:val="00A62ED5"/>
    <w:rsid w:val="00A64033"/>
    <w:rsid w:val="00A71509"/>
    <w:rsid w:val="00A750EA"/>
    <w:rsid w:val="00A877B3"/>
    <w:rsid w:val="00A90797"/>
    <w:rsid w:val="00AA159F"/>
    <w:rsid w:val="00AC27F8"/>
    <w:rsid w:val="00AC3DB0"/>
    <w:rsid w:val="00AD1C0B"/>
    <w:rsid w:val="00B04EB1"/>
    <w:rsid w:val="00B16EBE"/>
    <w:rsid w:val="00B40E47"/>
    <w:rsid w:val="00B756FD"/>
    <w:rsid w:val="00B83C1C"/>
    <w:rsid w:val="00B92A5A"/>
    <w:rsid w:val="00B95991"/>
    <w:rsid w:val="00BB63AE"/>
    <w:rsid w:val="00BE39E1"/>
    <w:rsid w:val="00BF7B49"/>
    <w:rsid w:val="00C01A18"/>
    <w:rsid w:val="00C20533"/>
    <w:rsid w:val="00C32CC4"/>
    <w:rsid w:val="00C549C9"/>
    <w:rsid w:val="00C651E5"/>
    <w:rsid w:val="00C766A7"/>
    <w:rsid w:val="00C80920"/>
    <w:rsid w:val="00C8718D"/>
    <w:rsid w:val="00CA47D3"/>
    <w:rsid w:val="00CC6845"/>
    <w:rsid w:val="00CE3088"/>
    <w:rsid w:val="00D13412"/>
    <w:rsid w:val="00D34B86"/>
    <w:rsid w:val="00D5017A"/>
    <w:rsid w:val="00D63D97"/>
    <w:rsid w:val="00D846A5"/>
    <w:rsid w:val="00DB61C0"/>
    <w:rsid w:val="00DC1348"/>
    <w:rsid w:val="00DE1067"/>
    <w:rsid w:val="00DF2364"/>
    <w:rsid w:val="00E16E9A"/>
    <w:rsid w:val="00E30F08"/>
    <w:rsid w:val="00E54048"/>
    <w:rsid w:val="00E572EB"/>
    <w:rsid w:val="00E730C6"/>
    <w:rsid w:val="00E84CAE"/>
    <w:rsid w:val="00E87119"/>
    <w:rsid w:val="00EE6770"/>
    <w:rsid w:val="00EF79C0"/>
    <w:rsid w:val="00F0624C"/>
    <w:rsid w:val="00F21023"/>
    <w:rsid w:val="00F3091A"/>
    <w:rsid w:val="00F73F14"/>
    <w:rsid w:val="00F9743A"/>
    <w:rsid w:val="00FA30BE"/>
    <w:rsid w:val="00FB0EAE"/>
    <w:rsid w:val="00FF1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332F18"/>
  <w15:chartTrackingRefBased/>
  <w15:docId w15:val="{DA153230-2493-4488-9C3D-4F537E1D5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77B3"/>
    <w:pPr>
      <w:widowControl w:val="0"/>
      <w:jc w:val="both"/>
    </w:pPr>
    <w:rPr>
      <w:szCs w:val="24"/>
    </w:rPr>
  </w:style>
  <w:style w:type="paragraph" w:styleId="Heading3">
    <w:name w:val="heading 3"/>
    <w:basedOn w:val="Normal"/>
    <w:link w:val="Heading3Char"/>
    <w:uiPriority w:val="9"/>
    <w:qFormat/>
    <w:rsid w:val="00A877B3"/>
    <w:pPr>
      <w:widowControl/>
      <w:spacing w:before="100" w:beforeAutospacing="1" w:after="100" w:afterAutospacing="1"/>
      <w:jc w:val="left"/>
      <w:outlineLvl w:val="2"/>
    </w:pPr>
    <w:rPr>
      <w:rFonts w:ascii="SimSun" w:eastAsia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877B3"/>
    <w:rPr>
      <w:rFonts w:ascii="SimSun" w:eastAsia="SimSun" w:hAnsi="SimSun" w:cs="SimSun"/>
      <w:b/>
      <w:bCs/>
      <w:kern w:val="0"/>
      <w:sz w:val="27"/>
      <w:szCs w:val="27"/>
    </w:rPr>
  </w:style>
  <w:style w:type="table" w:styleId="TableGrid">
    <w:name w:val="Table Grid"/>
    <w:basedOn w:val="TableNormal"/>
    <w:qFormat/>
    <w:rsid w:val="00A877B3"/>
    <w:pPr>
      <w:widowControl w:val="0"/>
      <w:jc w:val="both"/>
    </w:pPr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0"/>
    <w:qFormat/>
    <w:rsid w:val="00A877B3"/>
    <w:pPr>
      <w:jc w:val="center"/>
    </w:pPr>
    <w:rPr>
      <w:rFonts w:ascii="Calibri" w:hAnsi="Calibri" w:cs="Calibri"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qFormat/>
    <w:rsid w:val="00A877B3"/>
    <w:rPr>
      <w:rFonts w:ascii="Calibri" w:hAnsi="Calibri" w:cs="Calibri"/>
      <w:sz w:val="20"/>
      <w:szCs w:val="24"/>
    </w:rPr>
  </w:style>
  <w:style w:type="paragraph" w:customStyle="1" w:styleId="EndNoteBibliography">
    <w:name w:val="EndNote Bibliography"/>
    <w:basedOn w:val="Normal"/>
    <w:link w:val="EndNoteBibliography0"/>
    <w:qFormat/>
    <w:rsid w:val="00A877B3"/>
    <w:rPr>
      <w:rFonts w:ascii="Calibri" w:hAnsi="Calibri" w:cs="Calibri"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qFormat/>
    <w:rsid w:val="00A877B3"/>
    <w:rPr>
      <w:rFonts w:ascii="Calibri" w:hAnsi="Calibri" w:cs="Calibri"/>
      <w:sz w:val="20"/>
      <w:szCs w:val="24"/>
    </w:rPr>
  </w:style>
  <w:style w:type="paragraph" w:styleId="Revision">
    <w:name w:val="Revision"/>
    <w:hidden/>
    <w:uiPriority w:val="99"/>
    <w:semiHidden/>
    <w:rsid w:val="00A877B3"/>
    <w:rPr>
      <w:szCs w:val="24"/>
    </w:rPr>
  </w:style>
  <w:style w:type="character" w:styleId="CommentReference">
    <w:name w:val="annotation reference"/>
    <w:basedOn w:val="DefaultParagraphFont"/>
    <w:rsid w:val="00A877B3"/>
    <w:rPr>
      <w:sz w:val="21"/>
      <w:szCs w:val="21"/>
    </w:rPr>
  </w:style>
  <w:style w:type="paragraph" w:styleId="CommentText">
    <w:name w:val="annotation text"/>
    <w:basedOn w:val="Normal"/>
    <w:link w:val="CommentTextChar"/>
    <w:rsid w:val="00A877B3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A877B3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877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877B3"/>
    <w:rPr>
      <w:b/>
      <w:bCs/>
      <w:szCs w:val="24"/>
    </w:rPr>
  </w:style>
  <w:style w:type="character" w:styleId="Emphasis">
    <w:name w:val="Emphasis"/>
    <w:basedOn w:val="DefaultParagraphFont"/>
    <w:uiPriority w:val="20"/>
    <w:qFormat/>
    <w:rsid w:val="00A877B3"/>
    <w:rPr>
      <w:i/>
      <w:iCs/>
    </w:rPr>
  </w:style>
  <w:style w:type="paragraph" w:styleId="Header">
    <w:name w:val="header"/>
    <w:basedOn w:val="Normal"/>
    <w:link w:val="HeaderChar"/>
    <w:rsid w:val="00A877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A877B3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A877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877B3"/>
    <w:rPr>
      <w:sz w:val="18"/>
      <w:szCs w:val="18"/>
    </w:rPr>
  </w:style>
  <w:style w:type="paragraph" w:styleId="ListParagraph">
    <w:name w:val="List Paragraph"/>
    <w:basedOn w:val="Normal"/>
    <w:uiPriority w:val="99"/>
    <w:qFormat/>
    <w:rsid w:val="00A877B3"/>
    <w:pPr>
      <w:ind w:firstLineChars="200" w:firstLine="420"/>
    </w:pPr>
  </w:style>
  <w:style w:type="character" w:styleId="Hyperlink">
    <w:name w:val="Hyperlink"/>
    <w:basedOn w:val="DefaultParagraphFont"/>
    <w:unhideWhenUsed/>
    <w:qFormat/>
    <w:rsid w:val="00A877B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877B3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</w:rPr>
  </w:style>
  <w:style w:type="character" w:styleId="LineNumber">
    <w:name w:val="line number"/>
    <w:basedOn w:val="DefaultParagraphFont"/>
    <w:rsid w:val="00A877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1</Characters>
  <Application>Microsoft Office Word</Application>
  <DocSecurity>0</DocSecurity>
  <Lines>2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lan</dc:creator>
  <cp:keywords/>
  <dc:description/>
  <cp:lastModifiedBy>E406632</cp:lastModifiedBy>
  <cp:revision>3</cp:revision>
  <dcterms:created xsi:type="dcterms:W3CDTF">2024-01-11T14:46:00Z</dcterms:created>
  <dcterms:modified xsi:type="dcterms:W3CDTF">2024-01-13T08:16:00Z</dcterms:modified>
</cp:coreProperties>
</file>